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36F93155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CD5A06">
        <w:rPr>
          <w:rFonts w:ascii="Tahoma" w:hAnsi="Tahoma" w:cs="Tahoma"/>
          <w:color w:val="000000"/>
        </w:rPr>
        <w:t>July 11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945CFE">
        <w:rPr>
          <w:rFonts w:ascii="Tahoma" w:hAnsi="Tahoma" w:cs="Tahoma"/>
          <w:color w:val="000000"/>
        </w:rPr>
        <w:t>10:00 AM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4C71A9E2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  <w:r w:rsidR="00913E87">
        <w:rPr>
          <w:rFonts w:ascii="Tahoma" w:hAnsi="Tahoma" w:cs="Tahoma"/>
          <w:b/>
          <w:bCs/>
          <w:color w:val="000000"/>
        </w:rPr>
        <w:t xml:space="preserve"> None</w:t>
      </w:r>
    </w:p>
    <w:p w14:paraId="1851DE5F" w14:textId="77777777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0BAECED7" w14:textId="6247F45A" w:rsidR="002709E9" w:rsidRDefault="00553A1B" w:rsidP="00CB0EC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03838158" w14:textId="4A145E6E" w:rsidR="00392763" w:rsidRDefault="00392763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lerks Report</w:t>
      </w:r>
    </w:p>
    <w:p w14:paraId="51670E22" w14:textId="34FBD36B" w:rsidR="00392763" w:rsidRDefault="00392763" w:rsidP="007D2482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reasurers Report</w:t>
      </w:r>
    </w:p>
    <w:p w14:paraId="340A06A0" w14:textId="58DBFF94" w:rsidR="00CD5A06" w:rsidRDefault="00CD5A06" w:rsidP="007D2482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Open Bids for UT Projects</w:t>
      </w:r>
    </w:p>
    <w:p w14:paraId="3DE5C0AC" w14:textId="34531235" w:rsidR="00CD5A06" w:rsidRDefault="00CD5A06" w:rsidP="007D2482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roval to Hire IT Specialist</w:t>
      </w:r>
    </w:p>
    <w:p w14:paraId="65CB84EB" w14:textId="27FDBEFB" w:rsidR="00256392" w:rsidRDefault="00256392" w:rsidP="007D2482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PILT Payment</w:t>
      </w:r>
    </w:p>
    <w:p w14:paraId="6F2C502D" w14:textId="04A6759C" w:rsidR="00D5322D" w:rsidRDefault="00D5322D" w:rsidP="007D2482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Sheriff’s Office Vehicles</w:t>
      </w:r>
      <w:r w:rsidR="00AF339B">
        <w:rPr>
          <w:rFonts w:ascii="Tahoma" w:hAnsi="Tahoma" w:cs="Tahoma"/>
          <w:b/>
          <w:bCs/>
          <w:color w:val="000000"/>
        </w:rPr>
        <w:t xml:space="preserve"> Purchase Approval</w:t>
      </w:r>
    </w:p>
    <w:p w14:paraId="3E706C9B" w14:textId="19CE227B" w:rsidR="000801B1" w:rsidRDefault="000801B1" w:rsidP="007D2482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John Newell – Kennebago Rd Langtown</w:t>
      </w:r>
    </w:p>
    <w:p w14:paraId="0C2EE9E2" w14:textId="68A7C81C" w:rsidR="00CD5A06" w:rsidRDefault="00CD5A06" w:rsidP="007D2482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Strategic Planning</w:t>
      </w:r>
    </w:p>
    <w:p w14:paraId="0C604A7E" w14:textId="77777777" w:rsidR="00392763" w:rsidRPr="00392763" w:rsidRDefault="00392763" w:rsidP="00392763">
      <w:pPr>
        <w:pStyle w:val="NormalWeb"/>
        <w:ind w:left="720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2AFD9782" w14:textId="66947245" w:rsidR="00392763" w:rsidRPr="004E0318" w:rsidRDefault="00392763" w:rsidP="00392763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658AC021" w14:textId="77777777" w:rsidR="008419BC" w:rsidRDefault="008419BC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5FA9402E" w14:textId="6C9E265D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349C1CF" w14:textId="5F9CEE7A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27594B7" w14:textId="77777777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352BAC30" w14:textId="77777777" w:rsidR="00EE207A" w:rsidRDefault="00EE207A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7254AADC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B2F10"/>
    <w:multiLevelType w:val="hybridMultilevel"/>
    <w:tmpl w:val="20C44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4E0838"/>
    <w:multiLevelType w:val="hybridMultilevel"/>
    <w:tmpl w:val="89003D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4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891844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116A0E"/>
    <w:multiLevelType w:val="hybridMultilevel"/>
    <w:tmpl w:val="B50ADF78"/>
    <w:lvl w:ilvl="0" w:tplc="54B07F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5428407B"/>
    <w:multiLevelType w:val="hybridMultilevel"/>
    <w:tmpl w:val="F6800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5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65495E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EF71FF8"/>
    <w:multiLevelType w:val="hybridMultilevel"/>
    <w:tmpl w:val="89003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89972">
    <w:abstractNumId w:val="31"/>
  </w:num>
  <w:num w:numId="2" w16cid:durableId="785582234">
    <w:abstractNumId w:val="3"/>
  </w:num>
  <w:num w:numId="3" w16cid:durableId="10836230">
    <w:abstractNumId w:val="8"/>
  </w:num>
  <w:num w:numId="4" w16cid:durableId="351959847">
    <w:abstractNumId w:val="24"/>
  </w:num>
  <w:num w:numId="5" w16cid:durableId="1790778503">
    <w:abstractNumId w:val="4"/>
  </w:num>
  <w:num w:numId="6" w16cid:durableId="1790203541">
    <w:abstractNumId w:val="13"/>
  </w:num>
  <w:num w:numId="7" w16cid:durableId="943923275">
    <w:abstractNumId w:val="23"/>
  </w:num>
  <w:num w:numId="8" w16cid:durableId="388892002">
    <w:abstractNumId w:val="15"/>
  </w:num>
  <w:num w:numId="9" w16cid:durableId="804348805">
    <w:abstractNumId w:val="6"/>
  </w:num>
  <w:num w:numId="10" w16cid:durableId="1383943993">
    <w:abstractNumId w:val="36"/>
  </w:num>
  <w:num w:numId="11" w16cid:durableId="1304508881">
    <w:abstractNumId w:val="41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7"/>
  </w:num>
  <w:num w:numId="15" w16cid:durableId="986205363">
    <w:abstractNumId w:val="21"/>
  </w:num>
  <w:num w:numId="16" w16cid:durableId="1622951876">
    <w:abstractNumId w:val="38"/>
  </w:num>
  <w:num w:numId="17" w16cid:durableId="1198280737">
    <w:abstractNumId w:val="14"/>
  </w:num>
  <w:num w:numId="18" w16cid:durableId="1881361289">
    <w:abstractNumId w:val="30"/>
  </w:num>
  <w:num w:numId="19" w16cid:durableId="175191202">
    <w:abstractNumId w:val="32"/>
  </w:num>
  <w:num w:numId="20" w16cid:durableId="589967307">
    <w:abstractNumId w:val="19"/>
  </w:num>
  <w:num w:numId="21" w16cid:durableId="1777015875">
    <w:abstractNumId w:val="29"/>
  </w:num>
  <w:num w:numId="22" w16cid:durableId="1482965226">
    <w:abstractNumId w:val="45"/>
  </w:num>
  <w:num w:numId="23" w16cid:durableId="997729019">
    <w:abstractNumId w:val="40"/>
  </w:num>
  <w:num w:numId="24" w16cid:durableId="1107846864">
    <w:abstractNumId w:val="35"/>
  </w:num>
  <w:num w:numId="25" w16cid:durableId="35282002">
    <w:abstractNumId w:val="39"/>
  </w:num>
  <w:num w:numId="26" w16cid:durableId="1325739369">
    <w:abstractNumId w:val="43"/>
  </w:num>
  <w:num w:numId="27" w16cid:durableId="1162352488">
    <w:abstractNumId w:val="2"/>
  </w:num>
  <w:num w:numId="28" w16cid:durableId="937523197">
    <w:abstractNumId w:val="9"/>
  </w:num>
  <w:num w:numId="29" w16cid:durableId="494151570">
    <w:abstractNumId w:val="37"/>
  </w:num>
  <w:num w:numId="30" w16cid:durableId="1080827781">
    <w:abstractNumId w:val="42"/>
  </w:num>
  <w:num w:numId="31" w16cid:durableId="707489032">
    <w:abstractNumId w:val="10"/>
  </w:num>
  <w:num w:numId="32" w16cid:durableId="362099750">
    <w:abstractNumId w:val="34"/>
  </w:num>
  <w:num w:numId="33" w16cid:durableId="145519178">
    <w:abstractNumId w:val="17"/>
  </w:num>
  <w:num w:numId="34" w16cid:durableId="1460034699">
    <w:abstractNumId w:val="20"/>
  </w:num>
  <w:num w:numId="35" w16cid:durableId="1358116655">
    <w:abstractNumId w:val="25"/>
  </w:num>
  <w:num w:numId="36" w16cid:durableId="1886792083">
    <w:abstractNumId w:val="18"/>
  </w:num>
  <w:num w:numId="37" w16cid:durableId="1807233077">
    <w:abstractNumId w:val="7"/>
  </w:num>
  <w:num w:numId="38" w16cid:durableId="1611399739">
    <w:abstractNumId w:val="28"/>
  </w:num>
  <w:num w:numId="39" w16cid:durableId="288436078">
    <w:abstractNumId w:val="26"/>
  </w:num>
  <w:num w:numId="40" w16cid:durableId="1228494179">
    <w:abstractNumId w:val="46"/>
  </w:num>
  <w:num w:numId="41" w16cid:durableId="731460915">
    <w:abstractNumId w:val="11"/>
  </w:num>
  <w:num w:numId="42" w16cid:durableId="483744518">
    <w:abstractNumId w:val="47"/>
  </w:num>
  <w:num w:numId="43" w16cid:durableId="1491945963">
    <w:abstractNumId w:val="5"/>
  </w:num>
  <w:num w:numId="44" w16cid:durableId="706682118">
    <w:abstractNumId w:val="16"/>
  </w:num>
  <w:num w:numId="45" w16cid:durableId="1516505741">
    <w:abstractNumId w:val="44"/>
  </w:num>
  <w:num w:numId="46" w16cid:durableId="2022244722">
    <w:abstractNumId w:val="22"/>
  </w:num>
  <w:num w:numId="47" w16cid:durableId="152181989">
    <w:abstractNumId w:val="12"/>
  </w:num>
  <w:num w:numId="48" w16cid:durableId="161906867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NqkFADgs5J8tAAAA"/>
  </w:docVars>
  <w:rsids>
    <w:rsidRoot w:val="00553A1B"/>
    <w:rsid w:val="000000E5"/>
    <w:rsid w:val="00023873"/>
    <w:rsid w:val="0002517D"/>
    <w:rsid w:val="00047844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01B1"/>
    <w:rsid w:val="00085189"/>
    <w:rsid w:val="00085A5F"/>
    <w:rsid w:val="00091168"/>
    <w:rsid w:val="00091E6D"/>
    <w:rsid w:val="000958E0"/>
    <w:rsid w:val="00095B55"/>
    <w:rsid w:val="000962BB"/>
    <w:rsid w:val="000A1FFE"/>
    <w:rsid w:val="000A293C"/>
    <w:rsid w:val="000B4893"/>
    <w:rsid w:val="000B7059"/>
    <w:rsid w:val="000C01F2"/>
    <w:rsid w:val="000C07EB"/>
    <w:rsid w:val="000C74EB"/>
    <w:rsid w:val="000D186B"/>
    <w:rsid w:val="000D220A"/>
    <w:rsid w:val="000E096B"/>
    <w:rsid w:val="000E0F7B"/>
    <w:rsid w:val="000E4823"/>
    <w:rsid w:val="000F27BE"/>
    <w:rsid w:val="000F2E45"/>
    <w:rsid w:val="001010CE"/>
    <w:rsid w:val="00111B9C"/>
    <w:rsid w:val="0011498D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198"/>
    <w:rsid w:val="001B07E9"/>
    <w:rsid w:val="001B1015"/>
    <w:rsid w:val="001B23A5"/>
    <w:rsid w:val="001C73F7"/>
    <w:rsid w:val="001D0676"/>
    <w:rsid w:val="001D3BCA"/>
    <w:rsid w:val="001D41B5"/>
    <w:rsid w:val="001D4245"/>
    <w:rsid w:val="001E6A98"/>
    <w:rsid w:val="001E7155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56392"/>
    <w:rsid w:val="00260BE6"/>
    <w:rsid w:val="00263E29"/>
    <w:rsid w:val="00264F96"/>
    <w:rsid w:val="00265D7E"/>
    <w:rsid w:val="00270236"/>
    <w:rsid w:val="002709E9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213"/>
    <w:rsid w:val="003418E0"/>
    <w:rsid w:val="00345060"/>
    <w:rsid w:val="003601B3"/>
    <w:rsid w:val="0037470A"/>
    <w:rsid w:val="0039024B"/>
    <w:rsid w:val="00392763"/>
    <w:rsid w:val="00394891"/>
    <w:rsid w:val="003967A0"/>
    <w:rsid w:val="00396C3F"/>
    <w:rsid w:val="003A0684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D7558"/>
    <w:rsid w:val="003E3B8B"/>
    <w:rsid w:val="003E4915"/>
    <w:rsid w:val="003F2B9A"/>
    <w:rsid w:val="003F486B"/>
    <w:rsid w:val="003F55ED"/>
    <w:rsid w:val="00402DF1"/>
    <w:rsid w:val="00410032"/>
    <w:rsid w:val="004111EF"/>
    <w:rsid w:val="00425C68"/>
    <w:rsid w:val="004260F2"/>
    <w:rsid w:val="004364F0"/>
    <w:rsid w:val="004413D6"/>
    <w:rsid w:val="00447522"/>
    <w:rsid w:val="00451B59"/>
    <w:rsid w:val="00462637"/>
    <w:rsid w:val="00464748"/>
    <w:rsid w:val="00467FA0"/>
    <w:rsid w:val="004722F8"/>
    <w:rsid w:val="004742FC"/>
    <w:rsid w:val="00477F66"/>
    <w:rsid w:val="004866D3"/>
    <w:rsid w:val="0048729A"/>
    <w:rsid w:val="00487938"/>
    <w:rsid w:val="00491D1D"/>
    <w:rsid w:val="00492EEC"/>
    <w:rsid w:val="00493018"/>
    <w:rsid w:val="0049498B"/>
    <w:rsid w:val="004A095C"/>
    <w:rsid w:val="004A289C"/>
    <w:rsid w:val="004A3BA3"/>
    <w:rsid w:val="004A4382"/>
    <w:rsid w:val="004B2E2D"/>
    <w:rsid w:val="004B31B5"/>
    <w:rsid w:val="004B68A3"/>
    <w:rsid w:val="004C26D1"/>
    <w:rsid w:val="004C6E89"/>
    <w:rsid w:val="004D7760"/>
    <w:rsid w:val="004E0318"/>
    <w:rsid w:val="004E0FA6"/>
    <w:rsid w:val="004F4E52"/>
    <w:rsid w:val="005003E8"/>
    <w:rsid w:val="005148E6"/>
    <w:rsid w:val="00516E7C"/>
    <w:rsid w:val="00521D8A"/>
    <w:rsid w:val="005252F5"/>
    <w:rsid w:val="00525C8F"/>
    <w:rsid w:val="005329C6"/>
    <w:rsid w:val="005370F5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19BD"/>
    <w:rsid w:val="00695F79"/>
    <w:rsid w:val="00697BA8"/>
    <w:rsid w:val="006A1F7D"/>
    <w:rsid w:val="006A4E56"/>
    <w:rsid w:val="006A576C"/>
    <w:rsid w:val="006B3D9B"/>
    <w:rsid w:val="006B4A01"/>
    <w:rsid w:val="006B77C5"/>
    <w:rsid w:val="006C3651"/>
    <w:rsid w:val="006C5F9C"/>
    <w:rsid w:val="006D61BB"/>
    <w:rsid w:val="006E3DD4"/>
    <w:rsid w:val="006F1330"/>
    <w:rsid w:val="006F619D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0F2"/>
    <w:rsid w:val="007C66BB"/>
    <w:rsid w:val="007D2482"/>
    <w:rsid w:val="007D2EF5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6CA2"/>
    <w:rsid w:val="008419B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3E87"/>
    <w:rsid w:val="0091640B"/>
    <w:rsid w:val="0091766C"/>
    <w:rsid w:val="009327B9"/>
    <w:rsid w:val="00936F2F"/>
    <w:rsid w:val="009427DB"/>
    <w:rsid w:val="00945A40"/>
    <w:rsid w:val="00945CFE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6CCE"/>
    <w:rsid w:val="00997983"/>
    <w:rsid w:val="009A25E1"/>
    <w:rsid w:val="009B633D"/>
    <w:rsid w:val="009B6CE3"/>
    <w:rsid w:val="009C129A"/>
    <w:rsid w:val="009C3388"/>
    <w:rsid w:val="009D35F9"/>
    <w:rsid w:val="009D45F4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9554F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47D4"/>
    <w:rsid w:val="00AE7090"/>
    <w:rsid w:val="00AF339B"/>
    <w:rsid w:val="00B004BF"/>
    <w:rsid w:val="00B005C8"/>
    <w:rsid w:val="00B0419D"/>
    <w:rsid w:val="00B04B3C"/>
    <w:rsid w:val="00B06ED2"/>
    <w:rsid w:val="00B13A72"/>
    <w:rsid w:val="00B13D45"/>
    <w:rsid w:val="00B15C3C"/>
    <w:rsid w:val="00B3241F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D1393"/>
    <w:rsid w:val="00BD1E4C"/>
    <w:rsid w:val="00BD3E6E"/>
    <w:rsid w:val="00BD43FE"/>
    <w:rsid w:val="00BD77A2"/>
    <w:rsid w:val="00BD78A4"/>
    <w:rsid w:val="00BE5660"/>
    <w:rsid w:val="00BF336E"/>
    <w:rsid w:val="00BF7BF9"/>
    <w:rsid w:val="00C0353E"/>
    <w:rsid w:val="00C03D2B"/>
    <w:rsid w:val="00C1206C"/>
    <w:rsid w:val="00C1231B"/>
    <w:rsid w:val="00C128C3"/>
    <w:rsid w:val="00C13EED"/>
    <w:rsid w:val="00C14144"/>
    <w:rsid w:val="00C152A3"/>
    <w:rsid w:val="00C15731"/>
    <w:rsid w:val="00C170D6"/>
    <w:rsid w:val="00C350CF"/>
    <w:rsid w:val="00C413A9"/>
    <w:rsid w:val="00C4200A"/>
    <w:rsid w:val="00C4203E"/>
    <w:rsid w:val="00C44B01"/>
    <w:rsid w:val="00C524E5"/>
    <w:rsid w:val="00C53F87"/>
    <w:rsid w:val="00C617BC"/>
    <w:rsid w:val="00C63949"/>
    <w:rsid w:val="00C7501D"/>
    <w:rsid w:val="00C802A2"/>
    <w:rsid w:val="00C8507A"/>
    <w:rsid w:val="00C90B3B"/>
    <w:rsid w:val="00CB0ECB"/>
    <w:rsid w:val="00CB2FC5"/>
    <w:rsid w:val="00CC5A30"/>
    <w:rsid w:val="00CD0DAA"/>
    <w:rsid w:val="00CD1FF9"/>
    <w:rsid w:val="00CD3A5A"/>
    <w:rsid w:val="00CD5A06"/>
    <w:rsid w:val="00CD6BC8"/>
    <w:rsid w:val="00CE16E4"/>
    <w:rsid w:val="00CE5E7B"/>
    <w:rsid w:val="00CF7DD0"/>
    <w:rsid w:val="00D01B46"/>
    <w:rsid w:val="00D13C8F"/>
    <w:rsid w:val="00D13D98"/>
    <w:rsid w:val="00D17B7E"/>
    <w:rsid w:val="00D27C18"/>
    <w:rsid w:val="00D360B8"/>
    <w:rsid w:val="00D379BB"/>
    <w:rsid w:val="00D412AC"/>
    <w:rsid w:val="00D5322D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63A"/>
    <w:rsid w:val="00EC3716"/>
    <w:rsid w:val="00ED0152"/>
    <w:rsid w:val="00ED23A9"/>
    <w:rsid w:val="00ED7335"/>
    <w:rsid w:val="00EE1740"/>
    <w:rsid w:val="00EE1D77"/>
    <w:rsid w:val="00EE207A"/>
    <w:rsid w:val="00EE5F94"/>
    <w:rsid w:val="00EF2432"/>
    <w:rsid w:val="00EF2550"/>
    <w:rsid w:val="00F0299D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66BF7"/>
    <w:rsid w:val="00F7195E"/>
    <w:rsid w:val="00F82681"/>
    <w:rsid w:val="00F833BA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1</Words>
  <Characters>604</Characters>
  <Application>Microsoft Office Word</Application>
  <DocSecurity>0</DocSecurity>
  <Lines>20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7</cp:revision>
  <cp:lastPrinted>2023-06-02T17:39:00Z</cp:lastPrinted>
  <dcterms:created xsi:type="dcterms:W3CDTF">2023-06-21T17:58:00Z</dcterms:created>
  <dcterms:modified xsi:type="dcterms:W3CDTF">2023-07-07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